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nic</w:t>
      </w:r>
      <w:r>
        <w:t xml:space="preserve"> </w:t>
      </w:r>
      <w:r>
        <w:t xml:space="preserve">Program</w:t>
      </w:r>
      <w:r>
        <w:t xml:space="preserve"> </w:t>
      </w:r>
      <w:r>
        <w:t xml:space="preserve">in</w:t>
      </w:r>
      <w:r>
        <w:t xml:space="preserve"> </w:t>
      </w:r>
      <w:r>
        <w:t xml:space="preserve">Madrid</w:t>
      </w:r>
    </w:p>
    <w:bookmarkStart w:id="20" w:name="scholarship-application-letter"/>
    <w:p>
      <w:pPr>
        <w:pStyle w:val="Heading1"/>
      </w:pPr>
      <w:r>
        <w:t xml:space="preserve">SCHOLARSHIP APPLICATION LETTER</w:t>
      </w:r>
    </w:p>
    <w:p>
      <w:pPr>
        <w:pStyle w:val="FirstParagraph"/>
      </w:pPr>
      <w:r>
        <w:t xml:space="preserve">For Automotive Mechanic Vocational Training Program in Spain Madrid</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Madrid Automotive Institute (MAI)</w:t>
      </w:r>
      <w:r>
        <w:br/>
      </w:r>
      <w:r>
        <w:t xml:space="preserve">Calle de la Tecnología, 15</w:t>
      </w:r>
      <w:r>
        <w:br/>
      </w:r>
      <w:r>
        <w:t xml:space="preserve">28037 Madrid, Spain</w:t>
      </w:r>
    </w:p>
    <w:bookmarkStart w:id="21" w:name="X6b24b2d069fed6fab6b19a0196171f592ceee58"/>
    <w:p>
      <w:pPr>
        <w:pStyle w:val="Heading2"/>
      </w:pPr>
      <w:r>
        <w:t xml:space="preserve">SCHOLARSHIP APPLICATION LETTER FOR AUTOMOTIVE MECHANIC TRAINING PROGRAM</w:t>
      </w:r>
    </w:p>
    <w:p>
      <w:pPr>
        <w:pStyle w:val="FirstParagraph"/>
      </w:pPr>
      <w:r>
        <w:t xml:space="preserve">Dear Admissions Committee,</w:t>
      </w:r>
    </w:p>
    <w:p>
      <w:pPr>
        <w:pStyle w:val="BodyText"/>
      </w:pPr>
      <w:r>
        <w:t xml:space="preserve">I am writing with profound enthusiasm to submit my application for the prestigious Automotive Mechanic Vocational Scholarship at the Madrid Automotive Institute (MAI) in Spain Madrid. As a dedicated aspiring professional with unwavering commitment to mastering automotive excellence, I believe this scholarship represents not merely an educational opportunity but a transformative pathway toward becoming a certified</w:t>
      </w:r>
      <w:r>
        <w:t xml:space="preserve"> </w:t>
      </w:r>
      <w:r>
        <w:rPr>
          <w:bCs/>
          <w:b/>
        </w:rPr>
        <w:t xml:space="preserve">Mechanic</w:t>
      </w:r>
      <w:r>
        <w:t xml:space="preserve"> </w:t>
      </w:r>
      <w:r>
        <w:t xml:space="preserve">who will contribute meaningfully to Spain's evolving transportation sector. My journey from humble beginnings in rural India to pursuing advanced technical education in Europe has forged my resolve to excel in the field of automotive engineering, and I am now poised to make this dream a reality through your esteemed program.</w:t>
      </w:r>
    </w:p>
    <w:p>
      <w:pPr>
        <w:pStyle w:val="BodyText"/>
      </w:pPr>
      <w:r>
        <w:t xml:space="preserve">My fascination with mechanics began at age twelve when I dismantled and repaired my family's vintage tractor, discovering how intricate systems harmonize to create movement. This early curiosity blossomed into a vocational passion during my high school technical studies in India, where I earned distinction in automotive fundamentals while working 20 hours weekly at a local repair shop. There, I learned that</w:t>
      </w:r>
      <w:r>
        <w:t xml:space="preserve"> </w:t>
      </w:r>
      <w:r>
        <w:rPr>
          <w:bCs/>
          <w:b/>
        </w:rPr>
        <w:t xml:space="preserve">Mechanic</w:t>
      </w:r>
      <w:r>
        <w:t xml:space="preserve"> </w:t>
      </w:r>
      <w:r>
        <w:t xml:space="preserve">work transcends mere problem-solving—it is an art of precision, patience, and profound respect for human ingenuity. However, I soon realized that to truly advance in this field, I required exposure to Europe's cutting-edge automotive technology and industry standards—making Spain Madrid the ideal destination for my professional evolution.</w:t>
      </w:r>
    </w:p>
    <w:p>
      <w:pPr>
        <w:pStyle w:val="BodyText"/>
      </w:pPr>
      <w:r>
        <w:t xml:space="preserve">Spain Madrid stands as a beacon in European automotive innovation. The city hosts 37% of Spain's automotive manufacturing hubs including Seat, Audi, and Volkswagen plants that produce over 2 million vehicles annually. Moreover, Madrid's strategic position as a logistics nexus connecting Europe to Africa and the Americas positions its technicians at the forefront of emerging mobility solutions—from electric vehicle (EV) infrastructure to autonomous driving systems. I have meticulously researched MAI's curriculum, noting its unique integration of hydrogen fuel cell technology training and AI-driven diagnostics—precisely the advanced skills my home country desperately needs as it transitions toward sustainable transport. This scholarship would allow me to access this world-class education without financial strain, as my family's agricultural income cannot sustain international studies.</w:t>
      </w:r>
    </w:p>
    <w:p>
      <w:pPr>
        <w:pStyle w:val="BodyText"/>
      </w:pPr>
      <w:r>
        <w:t xml:space="preserve">What sets Madrid apart for automotive training is its symbiotic relationship between industry and academia. MAI's partnerships with companies like Repsol and Renault provide students with 40% of their training in real workshop environments—exactly the hands-on experience I crave. During my research, I was particularly impressed by MAI's "Green Mechanics" initiative where technicians develop EV maintenance protocols for Madrid's expanding electric bus fleet. This aligns perfectly with my goal to specialize in sustainable mobility solutions, as Spain aims to achieve zero-emission public transport by 2030. In</w:t>
      </w:r>
      <w:r>
        <w:t xml:space="preserve"> </w:t>
      </w:r>
      <w:r>
        <w:rPr>
          <w:bCs/>
          <w:b/>
        </w:rPr>
        <w:t xml:space="preserve">Spain Madrid</w:t>
      </w:r>
      <w:r>
        <w:t xml:space="preserve">, I won't just learn mechanics—I'll become part of a national mission to transform transportation.</w:t>
      </w:r>
    </w:p>
    <w:p>
      <w:pPr>
        <w:pStyle w:val="BodyText"/>
      </w:pPr>
      <w:r>
        <w:t xml:space="preserve">I recognize that securing this scholarship requires demonstrating not only academic aptitude but also community impact. As president of my high school's "Youth for Automotive Skills" club, I organized free maintenance workshops for 120 underprivileged youth in my hometown. We repaired over 50 bicycles and taught basic engine care—skills that empowered local youth to reduce transportation costs by 40%. This experience taught me that</w:t>
      </w:r>
      <w:r>
        <w:t xml:space="preserve"> </w:t>
      </w:r>
      <w:r>
        <w:rPr>
          <w:bCs/>
          <w:b/>
        </w:rPr>
        <w:t xml:space="preserve">Mechanic</w:t>
      </w:r>
      <w:r>
        <w:t xml:space="preserve"> </w:t>
      </w:r>
      <w:r>
        <w:t xml:space="preserve">expertise carries moral weight: it's not just about fixing machines, but lifting communities. With this scholarship, I pledge to replicate this model upon returning to India through a "Mechanic for All" initiative, training women and rural youth in sustainable vehicle maintenance—a project I've already begun discussing with the Indian Ministry of Skill Development.</w:t>
      </w:r>
    </w:p>
    <w:p>
      <w:pPr>
        <w:pStyle w:val="BodyText"/>
      </w:pPr>
      <w:r>
        <w:t xml:space="preserve">Financially, my family has exhausted all resources to fund my education. My father's rice farm was damaged by monsoons last year, reducing our annual income by 70%. While I secured a modest part-time position at a motorcycle repair shop in Delhi, it covers only 30% of Madrid's tuition. This scholarship would bridge the critical gap between my capability and opportunity. More importantly, it would validate my potential as an international student who can contribute to Spain's technological advancement while respecting its cultural context—a value I've demonstrated through my year-long Spanish language immersion program (achieving B2 certification). In</w:t>
      </w:r>
      <w:r>
        <w:t xml:space="preserve"> </w:t>
      </w:r>
      <w:r>
        <w:rPr>
          <w:bCs/>
          <w:b/>
        </w:rPr>
        <w:t xml:space="preserve">Spain Madrid</w:t>
      </w:r>
      <w:r>
        <w:t xml:space="preserve">, I aim to embody the spirit of "cohesión" by collaborating with fellow students from diverse backgrounds, as seen in MAI's multicultural workshops where technicians from Morocco and Colombia recently developed a low-cost EV charging solution.</w:t>
      </w:r>
    </w:p>
    <w:p>
      <w:pPr>
        <w:pStyle w:val="BodyText"/>
      </w:pPr>
      <w:r>
        <w:t xml:space="preserve">My technical foundation includes 240 hours of hands-on training with modern diagnostic tools (OBD-II scanners, multimeters) and theoretical knowledge spanning combustion engines, electrical systems, and hybrid technology. I've also completed online certifications from Bosch Automotive Academy covering EU emission standards—directly relevant to MAI's curriculum. But beyond technical skills, my greatest asset is my</w:t>
      </w:r>
      <w:r>
        <w:t xml:space="preserve"> </w:t>
      </w:r>
      <w:r>
        <w:rPr>
          <w:iCs/>
          <w:i/>
        </w:rPr>
        <w:t xml:space="preserve">mechanic's mindset</w:t>
      </w:r>
      <w:r>
        <w:t xml:space="preserve">: the calm under pressure when troubleshooting a 200-hour engine rebuild, the meticulousness in documenting repair sequences (which I maintain in a digital logbook with 54 case studies), and the humility to learn from every vehicle's unique "story." I've documented my journey through photos, diagrams, and videos—proof of my commitment that I'd be proud to share with MAI faculty.</w:t>
      </w:r>
    </w:p>
    <w:p>
      <w:pPr>
        <w:pStyle w:val="BodyText"/>
      </w:pPr>
      <w:r>
        <w:t xml:space="preserve">Upon completing the program, I plan to work as a certified technician at Madrid's emerging EV infrastructure hub before establishing my community initiative in India. My long-term vision aligns with Spain's industrial strategy: creating "green mechanics" jobs across 50 villages through mobile repair units powered by solar energy. This scholarship isn't just funding for my education—it's an investment in a future where</w:t>
      </w:r>
      <w:r>
        <w:t xml:space="preserve"> </w:t>
      </w:r>
      <w:r>
        <w:rPr>
          <w:bCs/>
          <w:b/>
        </w:rPr>
        <w:t xml:space="preserve">Spain Madrid</w:t>
      </w:r>
      <w:r>
        <w:t xml:space="preserve"> </w:t>
      </w:r>
      <w:r>
        <w:t xml:space="preserve">leads global sustainable mobility while empowering developing nations. I've attached my detailed project proposal, academic transcripts, and letters from two industry professionals (including the workshop owner who hired me at 15) as evidence of my readiness.</w:t>
      </w:r>
    </w:p>
    <w:p>
      <w:pPr>
        <w:pStyle w:val="BodyText"/>
      </w:pPr>
      <w:r>
        <w:t xml:space="preserve">In closing, I implore you to consider how this</w:t>
      </w:r>
      <w:r>
        <w:t xml:space="preserve"> </w:t>
      </w:r>
      <w:r>
        <w:rPr>
          <w:bCs/>
          <w:b/>
        </w:rPr>
        <w:t xml:space="preserve">Scholarship Application Letter</w:t>
      </w:r>
      <w:r>
        <w:t xml:space="preserve"> </w:t>
      </w:r>
      <w:r>
        <w:t xml:space="preserve">represents a convergence of passion and purpose. Every engine I repair in Madrid will carry forward Spain's legacy of automotive excellence while honoring the values I learned fixing that childhood tractor: perseverance, precision, and the profound joy of making things work again. I am ready to bring my hands-on dedication, cross-cultural perspective, and unwavering commitment to MAI's mission. Thank you for considering my application—I eagerly await the opportunity to contribute to Spain Madrid's mechanical future.</w:t>
      </w:r>
    </w:p>
    <w:p>
      <w:pPr>
        <w:pStyle w:val="BodyText"/>
      </w:pPr>
      <w:r>
        <w:t xml:space="preserve">Sincerely,</w:t>
      </w:r>
    </w:p>
    <w:p>
      <w:pPr>
        <w:pStyle w:val="BodyText"/>
      </w:pPr>
      <w:r>
        <w:t xml:space="preserve">[Your Full Name]</w:t>
      </w:r>
    </w:p>
    <w:bookmarkEnd w:id="21"/>
    <w:p>
      <w:pPr>
        <w:pStyle w:val="BodyText"/>
      </w:pPr>
      <w:r>
        <w:t xml:space="preserve">Word Count: 827</w:t>
      </w:r>
    </w:p>
    <w:p>
      <w:pPr>
        <w:pStyle w:val="BodyText"/>
      </w:pPr>
      <w:r>
        <w:t xml:space="preserve">Terms Included Naturally:</w:t>
      </w:r>
    </w:p>
    <w:p>
      <w:pPr>
        <w:numPr>
          <w:ilvl w:val="0"/>
          <w:numId w:val="1001"/>
        </w:numPr>
        <w:pStyle w:val="Compact"/>
      </w:pPr>
      <w:r>
        <w:rPr>
          <w:bCs/>
          <w:b/>
        </w:rPr>
        <w:t xml:space="preserve">Scholarship Application Letter</w:t>
      </w:r>
    </w:p>
    <w:p>
      <w:pPr>
        <w:numPr>
          <w:ilvl w:val="0"/>
          <w:numId w:val="1001"/>
        </w:numPr>
        <w:pStyle w:val="Compact"/>
      </w:pPr>
      <w:r>
        <w:rPr>
          <w:bCs/>
          <w:b/>
        </w:rPr>
        <w:t xml:space="preserve">Mechanic</w:t>
      </w:r>
    </w:p>
    <w:p>
      <w:pPr>
        <w:numPr>
          <w:ilvl w:val="0"/>
          <w:numId w:val="1001"/>
        </w:numPr>
        <w:pStyle w:val="Compact"/>
      </w:pPr>
      <w:r>
        <w:rPr>
          <w:bCs/>
          <w:b/>
        </w:rPr>
        <w:t xml:space="preserve">Spain Madri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nic Program in Madrid</dc:title>
  <dc:creator/>
  <dc:language>en</dc:language>
  <cp:keywords/>
  <dcterms:created xsi:type="dcterms:W3CDTF">2026-07-23T05:29:37Z</dcterms:created>
  <dcterms:modified xsi:type="dcterms:W3CDTF">2026-07-23T05:29:37Z</dcterms:modified>
</cp:coreProperties>
</file>

<file path=docProps/custom.xml><?xml version="1.0" encoding="utf-8"?>
<Properties xmlns="http://schemas.openxmlformats.org/officeDocument/2006/custom-properties" xmlns:vt="http://schemas.openxmlformats.org/officeDocument/2006/docPropsVTypes"/>
</file>